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Tarapacá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30/05/2020</w:t>
      </w:r>
    </w:p>
    <w:p>
      <w:pPr>
        <w:pStyle w:val="Ttulo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0"/>
      </w:r>
      <w:bookmarkEnd w:id="21"/>
    </w:p>
    <w:p>
      <w:pPr>
        <w:pStyle w:val="Ttulo6"/>
      </w:pPr>
      <w:bookmarkStart w:id="22" w:name="X28989fd368ff297e85958e0fe93bd8cd9cc1b01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Tarapacá</w:t>
      </w:r>
      <w:r>
        <w:t xml:space="preserve">. Los datos son recopilados desde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30/05/2020</w:t>
      </w:r>
      <w:r>
        <w:t xml:space="preserve">.</w:t>
      </w:r>
      <w:bookmarkEnd w:id="22"/>
    </w:p>
    <w:p>
      <w:pPr>
        <w:pStyle w:val="Ttulo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Tarapacá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4" w:name="X31d678b257e504e0e48d1ddb4a15d6c0d545835"/>
      <w:r>
        <w:t xml:space="preserve">2.1 Localización UFs en la Región de Tarapacá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Tarapacá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ufs-de-la-región-de-tarapacá-por-sector"/>
      <w:r>
        <w:t xml:space="preserve">2.3 UFs de la Región de Tarapacá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Tarapacá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Xa58ce2d8f970183bd939e925520de5fbd4249ba"/>
      <w:r>
        <w:t xml:space="preserve">2.4 Las 5 Categorías Económicas de Región de Tarapacá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Vivienda e Inmobiliari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nergí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9</w:t>
            </w:r>
          </w:p>
        </w:tc>
      </w:tr>
    </w:tbl>
    <w:p>
      <w:pPr>
        <w:pStyle w:val="Ttulo1"/>
      </w:pPr>
      <w:bookmarkStart w:id="31" w:name="formulaciones-de-cargo"/>
      <w:r>
        <w:t xml:space="preserve">3. Formulaciones de cargo</w:t>
      </w:r>
      <w:bookmarkEnd w:id="31"/>
    </w:p>
    <w:p>
      <w:pPr>
        <w:pStyle w:val="Ttulo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de Tarapacá ocupa el lugar 15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Tarapacá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Tarapacá</w:t>
      </w:r>
      <w:r>
        <w:t xml:space="preserve">, 18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Tarapacá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5).</w:t>
      </w:r>
    </w:p>
    <w:p>
      <w:pPr>
        <w:pStyle w:val="Ttulo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Tarapacá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5" w:name="X92a2d32fadd09f5783ff9b9fa5470d35d7852fd"/>
      <w:r>
        <w:t xml:space="preserve">FDC asociadas a la Región de Tarapacá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Tarapacá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7" w:name="Xc32e42a2a32695996e57e41eb2fcf3d3444bda6"/>
      <w:r>
        <w:t xml:space="preserve">Distribución de FDC asociadas a la Región de Tarapacá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Tarapacá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9" w:name="X9793c2f724c5bbc786c0142b4a93a7dbbb6ee66"/>
      <w:r>
        <w:t xml:space="preserve">FDC asociadas a la Región de Tarapacá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Tarapacá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1" w:name="X84a98f81e1b5d089c56eb0246ed42172f343eb2"/>
      <w:r>
        <w:t xml:space="preserve">FDC asociadas a la Región de Tarapacá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Tarapacá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Tarapacá</dc:title>
  <dc:creator>Departamento de Gestión de la Información</dc:creator>
  <cp:keywords/>
  <dcterms:created xsi:type="dcterms:W3CDTF">2020-05-30T23:53:34Z</dcterms:created>
  <dcterms:modified xsi:type="dcterms:W3CDTF">2020-05-30T23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  <property fmtid="{D5CDD505-2E9C-101B-9397-08002B2CF9AE}" pid="4" name="params">
    <vt:lpwstr/>
  </property>
</Properties>
</file>